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1cf03771a9d835749171f85c3f6f463f13314d"/>
      <w:r>
        <w:t xml:space="preserve">Unit 5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 Choose two equations that might make up the system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t>+</m:t>
        </m:r>
        <m:r>
          <m:t>27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27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A car is traveling on a small highway and is either going 55 miles per hour or 35 miles per hour, depending on the speed limits, until it reaches its destination 200 miles away. Let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amount of time in hours that the car is going 55 miles per hour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ing the time in hours that the car is going 35 miles per hour, an equation describing the relationship is:</w:t>
      </w:r>
      <w:r>
        <w:t xml:space="preserve"> </w:t>
      </w:r>
      <m:oMath>
        <m:r>
          <m:t>55</m:t>
        </m:r>
        <m:r>
          <m:t>x</m:t>
        </m:r>
        <m:r>
          <m:t>+</m:t>
        </m:r>
        <m:r>
          <m:t>35</m:t>
        </m:r>
        <m:r>
          <m:t>y</m:t>
        </m:r>
        <m:r>
          <m:t>=</m:t>
        </m:r>
        <m:r>
          <m:t>200</m:t>
        </m:r>
      </m:oMath>
    </w:p>
    <w:p>
      <w:pPr>
        <w:numPr>
          <w:ilvl w:val="1"/>
          <w:numId w:val="1003"/>
        </w:numPr>
      </w:pPr>
      <w:r>
        <w:t xml:space="preserve">If the car spends 2.5 hours going 35 miles per hour on the trip, how long does it spend going 55 miles per hour?</w:t>
      </w:r>
    </w:p>
    <w:p>
      <w:pPr>
        <w:numPr>
          <w:ilvl w:val="1"/>
          <w:numId w:val="1003"/>
        </w:numPr>
      </w:pPr>
      <w:r>
        <w:t xml:space="preserve">If the car spends 3 hours going 55 miles per hour on the trip, how long does it spend going 35 miles per hour?</w:t>
      </w:r>
    </w:p>
    <w:p>
      <w:pPr>
        <w:numPr>
          <w:ilvl w:val="1"/>
          <w:numId w:val="1003"/>
        </w:numPr>
      </w:pPr>
      <w:r>
        <w:t xml:space="preserve">If the car spends no time going 35 miles per hour, how long would the trip take? Explain your reasoning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graph represents an object that is shot upwards from a tower and then falls to the ground. The independent variable is time in seconds and the dependent variable is the object’s height above the ground in meters.</w:t>
      </w:r>
    </w:p>
    <w:p>
      <w:pPr>
        <w:numPr>
          <w:ilvl w:val="0"/>
          <w:numId w:val="1000"/>
        </w:numPr>
      </w:pPr>
      <w:r>
        <w:drawing>
          <wp:inline>
            <wp:extent cx="3675949" cy="4810539"/>
            <wp:effectExtent b="0" l="0" r="0" t="0"/>
            <wp:docPr descr="Coordinate plane, x, time in seconds, 0 to 7 by ones, y, height in meters, 0 to 100 by tens." title="" id="1" name="Picture"/>
            <a:graphic>
              <a:graphicData uri="http://schemas.openxmlformats.org/drawingml/2006/picture">
                <pic:pic>
                  <pic:nvPicPr>
                    <pic:cNvPr descr="/app/tmp/embedder-1605894070.4932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48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tall is the tower from which the object was shot?</w:t>
      </w:r>
    </w:p>
    <w:p>
      <w:pPr>
        <w:numPr>
          <w:ilvl w:val="1"/>
          <w:numId w:val="1004"/>
        </w:numPr>
      </w:pPr>
      <w:r>
        <w:t xml:space="preserve">When did the object hit the ground?</w:t>
      </w:r>
    </w:p>
    <w:p>
      <w:pPr>
        <w:numPr>
          <w:ilvl w:val="1"/>
          <w:numId w:val="1004"/>
        </w:numPr>
      </w:pPr>
      <w:r>
        <w:t xml:space="preserve">Estimate the greatest height the object reached and the time it took to reach that height. Indicate this situation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11Z</dcterms:created>
  <dcterms:modified xsi:type="dcterms:W3CDTF">2020-11-20T17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uZT51PfjPjGNEJLDvRnYRSPHBCK4SUIgwT0z4VOoB1dMY28xaUENly+QIFAyDU3W+OJIPw4lbtIE8giyz0p9w==</vt:lpwstr>
  </property>
</Properties>
</file>